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1E627" w14:textId="4CAEC1CC" w:rsidR="006172ED" w:rsidRPr="00ED21EA" w:rsidRDefault="008816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Pandas Library</w:t>
      </w:r>
    </w:p>
    <w:p w14:paraId="674D9E87" w14:textId="4FE3326A" w:rsidR="00881664" w:rsidRDefault="008816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1. Import pandas under the alias pd</w:t>
      </w:r>
    </w:p>
    <w:p w14:paraId="5A11E931" w14:textId="5BF20C27" w:rsidR="00ED21EA" w:rsidRDefault="00ED21EA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6FC9199E" w14:textId="5964755B" w:rsidR="00ED21EA" w:rsidRPr="00ED21EA" w:rsidRDefault="00ED21EA" w:rsidP="00ED21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8"/>
          <w:szCs w:val="28"/>
        </w:rPr>
      </w:pPr>
      <w:r w:rsidRPr="00ED21EA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 pandas </w:t>
      </w:r>
      <w:r w:rsidRPr="00ED21EA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D21EA">
        <w:rPr>
          <w:rFonts w:ascii="Courier New" w:eastAsia="Times New Roman" w:hAnsi="Courier New" w:cs="Courier New"/>
          <w:color w:val="000000"/>
          <w:sz w:val="28"/>
          <w:szCs w:val="28"/>
        </w:rPr>
        <w:t>pd  </w:t>
      </w:r>
    </w:p>
    <w:p w14:paraId="0879E697" w14:textId="478FEE9F" w:rsidR="00ED21EA" w:rsidRPr="00ED21EA" w:rsidRDefault="008816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2. Print the version of pandas</w:t>
      </w:r>
    </w:p>
    <w:p w14:paraId="7DB048F4" w14:textId="77C21357" w:rsidR="00881664" w:rsidRDefault="00881664" w:rsidP="00881664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 xml:space="preserve">Q3. Print out all the version information of the libraries that are required by the </w:t>
      </w:r>
      <w:r w:rsidR="2EBE6E8D" w:rsidRPr="00ED21EA">
        <w:rPr>
          <w:b/>
          <w:bCs/>
          <w:sz w:val="28"/>
          <w:szCs w:val="28"/>
        </w:rPr>
        <w:t>panda's</w:t>
      </w:r>
      <w:r w:rsidRPr="00ED21EA">
        <w:rPr>
          <w:b/>
          <w:bCs/>
          <w:sz w:val="28"/>
          <w:szCs w:val="28"/>
        </w:rPr>
        <w:t xml:space="preserve"> library</w:t>
      </w:r>
    </w:p>
    <w:p w14:paraId="6B6CD8AE" w14:textId="33E5C982" w:rsidR="00ED21EA" w:rsidRDefault="00ED21EA" w:rsidP="00881664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CODE :</w:t>
      </w:r>
      <w:proofErr w:type="gramEnd"/>
    </w:p>
    <w:p w14:paraId="41A72A2B" w14:textId="4509885D" w:rsidR="00ED21EA" w:rsidRPr="00ED21EA" w:rsidRDefault="00ED21EA" w:rsidP="00ED21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8"/>
          <w:szCs w:val="28"/>
        </w:rPr>
      </w:pPr>
      <w:r w:rsidRPr="00ED21EA">
        <w:rPr>
          <w:rFonts w:ascii="Courier New" w:eastAsia="Times New Roman" w:hAnsi="Courier New" w:cs="Courier New"/>
          <w:color w:val="795E26"/>
          <w:sz w:val="28"/>
          <w:szCs w:val="28"/>
        </w:rPr>
        <w:t>print</w:t>
      </w:r>
      <w:r w:rsidRPr="00ED21EA">
        <w:rPr>
          <w:rFonts w:ascii="Courier New" w:eastAsia="Times New Roman" w:hAnsi="Courier New" w:cs="Courier New"/>
          <w:color w:val="000000"/>
          <w:sz w:val="28"/>
          <w:szCs w:val="28"/>
        </w:rPr>
        <w:t>(</w:t>
      </w:r>
      <w:proofErr w:type="spellStart"/>
      <w:proofErr w:type="gramStart"/>
      <w:r w:rsidRPr="00ED21EA">
        <w:rPr>
          <w:rFonts w:ascii="Courier New" w:eastAsia="Times New Roman" w:hAnsi="Courier New" w:cs="Courier New"/>
          <w:color w:val="000000"/>
          <w:sz w:val="28"/>
          <w:szCs w:val="28"/>
        </w:rPr>
        <w:t>pd.show</w:t>
      </w:r>
      <w:proofErr w:type="gramEnd"/>
      <w:r w:rsidRPr="00ED21EA">
        <w:rPr>
          <w:rFonts w:ascii="Courier New" w:eastAsia="Times New Roman" w:hAnsi="Courier New" w:cs="Courier New"/>
          <w:color w:val="000000"/>
          <w:sz w:val="28"/>
          <w:szCs w:val="28"/>
        </w:rPr>
        <w:t>_versions</w:t>
      </w:r>
      <w:proofErr w:type="spellEnd"/>
      <w:r w:rsidRPr="00ED21EA">
        <w:rPr>
          <w:rFonts w:ascii="Courier New" w:eastAsia="Times New Roman" w:hAnsi="Courier New" w:cs="Courier New"/>
          <w:color w:val="000000"/>
          <w:sz w:val="28"/>
          <w:szCs w:val="28"/>
        </w:rPr>
        <w:t>())</w:t>
      </w:r>
    </w:p>
    <w:p w14:paraId="19C14256" w14:textId="7BF63277" w:rsidR="00ED21EA" w:rsidRPr="00ED21EA" w:rsidRDefault="00ED21EA" w:rsidP="00ED21EA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proofErr w:type="gramStart"/>
      <w:r w:rsidRPr="00ED21E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OUTPUT :</w:t>
      </w:r>
      <w:proofErr w:type="gramEnd"/>
    </w:p>
    <w:p w14:paraId="11703D39" w14:textId="6B987EBB" w:rsidR="00ED21EA" w:rsidRDefault="00ED21EA" w:rsidP="00881664">
      <w:pPr>
        <w:pStyle w:val="Default"/>
        <w:rPr>
          <w:sz w:val="28"/>
          <w:szCs w:val="28"/>
        </w:rPr>
      </w:pPr>
      <w:r w:rsidRPr="00ED21EA">
        <w:rPr>
          <w:sz w:val="28"/>
          <w:szCs w:val="28"/>
        </w:rPr>
        <w:drawing>
          <wp:inline distT="0" distB="0" distL="0" distR="0" wp14:anchorId="2441ECEF" wp14:editId="102B6398">
            <wp:extent cx="4854361" cy="576884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54361" cy="576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2B4D5" w14:textId="649A834F" w:rsidR="00ED21EA" w:rsidRPr="00ED21EA" w:rsidRDefault="00ED21EA" w:rsidP="00881664">
      <w:pPr>
        <w:pStyle w:val="Default"/>
        <w:rPr>
          <w:sz w:val="28"/>
          <w:szCs w:val="28"/>
        </w:rPr>
      </w:pPr>
      <w:r w:rsidRPr="00ED21EA">
        <w:rPr>
          <w:sz w:val="28"/>
          <w:szCs w:val="28"/>
        </w:rPr>
        <w:lastRenderedPageBreak/>
        <w:drawing>
          <wp:inline distT="0" distB="0" distL="0" distR="0" wp14:anchorId="16AC61EA" wp14:editId="6E351D48">
            <wp:extent cx="3665538" cy="4320914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65538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7454C" w14:textId="30EA502C" w:rsidR="00881664" w:rsidRPr="00ED21EA" w:rsidRDefault="00881664" w:rsidP="00881664">
      <w:pPr>
        <w:pStyle w:val="Default"/>
        <w:rPr>
          <w:b/>
          <w:bCs/>
          <w:sz w:val="28"/>
          <w:szCs w:val="28"/>
        </w:rPr>
      </w:pPr>
    </w:p>
    <w:p w14:paraId="2812807A" w14:textId="6559E151" w:rsidR="00881664" w:rsidRPr="00ED21EA" w:rsidRDefault="00881664" w:rsidP="00881664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 xml:space="preserve">Q4. Create a </w:t>
      </w:r>
      <w:proofErr w:type="spellStart"/>
      <w:r w:rsidRPr="00ED21EA">
        <w:rPr>
          <w:b/>
          <w:bCs/>
          <w:sz w:val="28"/>
          <w:szCs w:val="28"/>
        </w:rPr>
        <w:t>DataFrame</w:t>
      </w:r>
      <w:proofErr w:type="spellEnd"/>
      <w:r w:rsidRPr="00ED21EA">
        <w:rPr>
          <w:b/>
          <w:bCs/>
          <w:sz w:val="28"/>
          <w:szCs w:val="28"/>
        </w:rPr>
        <w:t xml:space="preserve"> </w:t>
      </w:r>
      <w:proofErr w:type="spellStart"/>
      <w:r w:rsidRPr="00ED21EA">
        <w:rPr>
          <w:b/>
          <w:bCs/>
          <w:sz w:val="28"/>
          <w:szCs w:val="28"/>
        </w:rPr>
        <w:t>df</w:t>
      </w:r>
      <w:proofErr w:type="spellEnd"/>
      <w:r w:rsidRPr="00ED21EA">
        <w:rPr>
          <w:b/>
          <w:bCs/>
          <w:sz w:val="28"/>
          <w:szCs w:val="28"/>
        </w:rPr>
        <w:t xml:space="preserve"> from this dictionary data which has the index labels</w:t>
      </w:r>
    </w:p>
    <w:p w14:paraId="4425C2BB" w14:textId="77777777" w:rsidR="00926BB3" w:rsidRPr="00ED21EA" w:rsidRDefault="00926BB3" w:rsidP="00881664">
      <w:pPr>
        <w:pStyle w:val="Default"/>
        <w:rPr>
          <w:b/>
          <w:bCs/>
          <w:sz w:val="28"/>
          <w:szCs w:val="28"/>
        </w:rPr>
      </w:pPr>
    </w:p>
    <w:p w14:paraId="28CBBF77" w14:textId="48731A8F" w:rsidR="00926BB3" w:rsidRDefault="00ED21EA" w:rsidP="00881664">
      <w:pPr>
        <w:pStyle w:val="Default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CODE :</w:t>
      </w:r>
    </w:p>
    <w:p w14:paraId="5C0366B2" w14:textId="77777777" w:rsidR="00ED21EA" w:rsidRPr="00ED21EA" w:rsidRDefault="00ED21EA" w:rsidP="00ED21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21EA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D21EA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 np  </w:t>
      </w:r>
    </w:p>
    <w:p w14:paraId="0987A18B" w14:textId="77777777" w:rsidR="00ED21EA" w:rsidRPr="00ED21EA" w:rsidRDefault="00ED21EA" w:rsidP="00ED21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data = {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animal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: [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cat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cat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snake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dog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dog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cat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snake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cat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dog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dog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],  </w:t>
      </w:r>
    </w:p>
    <w:p w14:paraId="334D1409" w14:textId="77777777" w:rsidR="00ED21EA" w:rsidRPr="00ED21EA" w:rsidRDefault="00ED21EA" w:rsidP="00ED21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age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: [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2.5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0.5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np.nan</w:t>
      </w:r>
      <w:proofErr w:type="spellEnd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4.5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np.nan</w:t>
      </w:r>
      <w:proofErr w:type="spellEnd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7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],  </w:t>
      </w:r>
    </w:p>
    <w:p w14:paraId="2F065C23" w14:textId="77777777" w:rsidR="00ED21EA" w:rsidRPr="00ED21EA" w:rsidRDefault="00ED21EA" w:rsidP="00ED21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visits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: [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],  </w:t>
      </w:r>
    </w:p>
    <w:p w14:paraId="22096D67" w14:textId="77777777" w:rsidR="00ED21EA" w:rsidRPr="00ED21EA" w:rsidRDefault="00ED21EA" w:rsidP="00ED21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priority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: [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yes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yes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no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yes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no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no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no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yes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no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no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]}  </w:t>
      </w:r>
    </w:p>
    <w:p w14:paraId="5EB6D538" w14:textId="77777777" w:rsidR="00ED21EA" w:rsidRPr="00ED21EA" w:rsidRDefault="00ED21EA" w:rsidP="00ED21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labels = [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a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b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c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d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e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f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g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h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i</w:t>
      </w:r>
      <w:proofErr w:type="spellEnd"/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D21EA">
        <w:rPr>
          <w:rFonts w:ascii="Courier New" w:eastAsia="Times New Roman" w:hAnsi="Courier New" w:cs="Courier New"/>
          <w:color w:val="A31515"/>
          <w:sz w:val="21"/>
          <w:szCs w:val="21"/>
        </w:rPr>
        <w:t>'j'</w:t>
      </w:r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] </w:t>
      </w:r>
    </w:p>
    <w:p w14:paraId="271EA627" w14:textId="77777777" w:rsidR="00ED21EA" w:rsidRPr="00ED21EA" w:rsidRDefault="00ED21EA" w:rsidP="00ED21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proofErr w:type="gramStart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pd.DataFrame</w:t>
      </w:r>
      <w:proofErr w:type="spellEnd"/>
      <w:proofErr w:type="gramEnd"/>
      <w:r w:rsidRPr="00ED21EA">
        <w:rPr>
          <w:rFonts w:ascii="Courier New" w:eastAsia="Times New Roman" w:hAnsi="Courier New" w:cs="Courier New"/>
          <w:color w:val="000000"/>
          <w:sz w:val="21"/>
          <w:szCs w:val="21"/>
        </w:rPr>
        <w:t>(data, index = labels)  </w:t>
      </w:r>
    </w:p>
    <w:p w14:paraId="02CEAF87" w14:textId="5DD8F3B8" w:rsidR="00ED21EA" w:rsidRDefault="00ED21EA" w:rsidP="00881664">
      <w:pPr>
        <w:pStyle w:val="Default"/>
        <w:rPr>
          <w:b/>
          <w:bCs/>
          <w:sz w:val="28"/>
          <w:szCs w:val="28"/>
        </w:rPr>
      </w:pPr>
    </w:p>
    <w:p w14:paraId="670AB39B" w14:textId="3532DB63" w:rsidR="00ED21EA" w:rsidRDefault="00ED21EA" w:rsidP="00881664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OUTPUT :</w:t>
      </w:r>
      <w:proofErr w:type="gramEnd"/>
    </w:p>
    <w:p w14:paraId="7B17476B" w14:textId="05A4C28A" w:rsidR="00ED21EA" w:rsidRPr="00ED21EA" w:rsidRDefault="00ED21EA" w:rsidP="00881664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drawing>
          <wp:inline distT="0" distB="0" distL="0" distR="0" wp14:anchorId="1CC7E128" wp14:editId="54D89E5D">
            <wp:extent cx="5731510" cy="41986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688EA" w14:textId="77777777" w:rsidR="00881664" w:rsidRPr="00ED21EA" w:rsidRDefault="00881664" w:rsidP="00881664">
      <w:pPr>
        <w:pStyle w:val="Default"/>
        <w:rPr>
          <w:b/>
          <w:bCs/>
          <w:sz w:val="28"/>
          <w:szCs w:val="28"/>
        </w:rPr>
      </w:pPr>
    </w:p>
    <w:p w14:paraId="380B49C3" w14:textId="36E3D1E6" w:rsidR="00881664" w:rsidRPr="00ED21EA" w:rsidRDefault="00881664" w:rsidP="00881664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 xml:space="preserve">Q5. Display a summary of the basic information about this </w:t>
      </w:r>
      <w:proofErr w:type="spellStart"/>
      <w:r w:rsidRPr="00ED21EA">
        <w:rPr>
          <w:b/>
          <w:bCs/>
          <w:sz w:val="28"/>
          <w:szCs w:val="28"/>
        </w:rPr>
        <w:t>DataFrame</w:t>
      </w:r>
      <w:proofErr w:type="spellEnd"/>
      <w:r w:rsidRPr="00ED21EA">
        <w:rPr>
          <w:b/>
          <w:bCs/>
          <w:sz w:val="28"/>
          <w:szCs w:val="28"/>
        </w:rPr>
        <w:t xml:space="preserve"> and its data</w:t>
      </w:r>
    </w:p>
    <w:p w14:paraId="5CF8468F" w14:textId="2642592C" w:rsidR="00881664" w:rsidRDefault="00ED21EA" w:rsidP="00881664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CODE :</w:t>
      </w:r>
      <w:proofErr w:type="gramEnd"/>
    </w:p>
    <w:p w14:paraId="66D6B156" w14:textId="77777777" w:rsidR="006F5350" w:rsidRPr="006F5350" w:rsidRDefault="006F5350" w:rsidP="006F535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df.info(</w:t>
      </w:r>
      <w:proofErr w:type="gram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1D44D59" w14:textId="77777777" w:rsidR="006F5350" w:rsidRPr="006F5350" w:rsidRDefault="006F5350" w:rsidP="006F535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df.describe</w:t>
      </w:r>
      <w:proofErr w:type="spellEnd"/>
      <w:proofErr w:type="gram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5A63A7A7" w14:textId="243EBF2C" w:rsidR="00ED21EA" w:rsidRDefault="006F5350" w:rsidP="00881664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OUTPUT :</w:t>
      </w:r>
      <w:proofErr w:type="gramEnd"/>
    </w:p>
    <w:p w14:paraId="1638AF37" w14:textId="573867F0" w:rsidR="006F5350" w:rsidRPr="00ED21EA" w:rsidRDefault="006F5350" w:rsidP="00881664">
      <w:pPr>
        <w:pStyle w:val="Default"/>
        <w:rPr>
          <w:b/>
          <w:bCs/>
          <w:sz w:val="28"/>
          <w:szCs w:val="28"/>
        </w:rPr>
      </w:pPr>
      <w:r w:rsidRPr="006F5350">
        <w:rPr>
          <w:b/>
          <w:bCs/>
          <w:sz w:val="28"/>
          <w:szCs w:val="28"/>
        </w:rPr>
        <w:drawing>
          <wp:inline distT="0" distB="0" distL="0" distR="0" wp14:anchorId="29F83D60" wp14:editId="335767E3">
            <wp:extent cx="3566469" cy="5806943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66469" cy="580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43143" w14:textId="3B394B67" w:rsidR="00881664" w:rsidRDefault="00881664" w:rsidP="00881664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 xml:space="preserve">Q6. Return the first 3 rows of the </w:t>
      </w:r>
      <w:proofErr w:type="spellStart"/>
      <w:r w:rsidRPr="00ED21EA">
        <w:rPr>
          <w:b/>
          <w:bCs/>
          <w:sz w:val="28"/>
          <w:szCs w:val="28"/>
        </w:rPr>
        <w:t>DataFrame</w:t>
      </w:r>
      <w:proofErr w:type="spellEnd"/>
      <w:r w:rsidRPr="00ED21EA">
        <w:rPr>
          <w:b/>
          <w:bCs/>
          <w:sz w:val="28"/>
          <w:szCs w:val="28"/>
        </w:rPr>
        <w:t xml:space="preserve"> </w:t>
      </w:r>
      <w:proofErr w:type="spellStart"/>
      <w:r w:rsidRPr="00ED21EA">
        <w:rPr>
          <w:b/>
          <w:bCs/>
          <w:sz w:val="28"/>
          <w:szCs w:val="28"/>
        </w:rPr>
        <w:t>df</w:t>
      </w:r>
      <w:proofErr w:type="spellEnd"/>
      <w:r w:rsidRPr="00ED21EA">
        <w:rPr>
          <w:b/>
          <w:bCs/>
          <w:sz w:val="28"/>
          <w:szCs w:val="28"/>
        </w:rPr>
        <w:t>.</w:t>
      </w:r>
    </w:p>
    <w:p w14:paraId="200E8364" w14:textId="1B32D0D2" w:rsidR="006F5350" w:rsidRDefault="006F5350" w:rsidP="00881664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CODE :</w:t>
      </w:r>
      <w:proofErr w:type="gramEnd"/>
    </w:p>
    <w:p w14:paraId="57B40FE4" w14:textId="77777777" w:rsidR="006F5350" w:rsidRPr="006F5350" w:rsidRDefault="006F5350" w:rsidP="006F535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df.head</w:t>
      </w:r>
      <w:proofErr w:type="spellEnd"/>
      <w:proofErr w:type="gram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F5350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781CD14" w14:textId="63ED99D5" w:rsidR="006F5350" w:rsidRDefault="006F5350" w:rsidP="00881664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OUTPUT :</w:t>
      </w:r>
      <w:proofErr w:type="gramEnd"/>
    </w:p>
    <w:p w14:paraId="2D33793D" w14:textId="3657EB71" w:rsidR="006F5350" w:rsidRPr="00ED21EA" w:rsidRDefault="006F5350" w:rsidP="00881664">
      <w:pPr>
        <w:pStyle w:val="Default"/>
        <w:rPr>
          <w:b/>
          <w:bCs/>
          <w:sz w:val="28"/>
          <w:szCs w:val="28"/>
        </w:rPr>
      </w:pPr>
      <w:r w:rsidRPr="006F5350">
        <w:rPr>
          <w:b/>
          <w:bCs/>
          <w:sz w:val="28"/>
          <w:szCs w:val="28"/>
        </w:rPr>
        <w:drawing>
          <wp:inline distT="0" distB="0" distL="0" distR="0" wp14:anchorId="65F02291" wp14:editId="486B10AF">
            <wp:extent cx="2956816" cy="163844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3A6EF" w14:textId="77777777" w:rsidR="00881664" w:rsidRPr="00ED21EA" w:rsidRDefault="00881664" w:rsidP="00881664">
      <w:pPr>
        <w:pStyle w:val="Default"/>
        <w:rPr>
          <w:b/>
          <w:bCs/>
          <w:sz w:val="28"/>
          <w:szCs w:val="28"/>
        </w:rPr>
      </w:pPr>
    </w:p>
    <w:p w14:paraId="0874D21F" w14:textId="4E6BD4A7" w:rsidR="00881664" w:rsidRDefault="009758F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</w:t>
      </w:r>
      <w:proofErr w:type="gram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7.Select</w:t>
      </w:r>
      <w:proofErr w:type="gramEnd"/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just the 'animal' and 'age' columns from the </w:t>
      </w:r>
      <w:proofErr w:type="spell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DataFrame</w:t>
      </w:r>
      <w:proofErr w:type="spellEnd"/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df</w:t>
      </w:r>
      <w:proofErr w:type="spellEnd"/>
    </w:p>
    <w:p w14:paraId="19C9E4A9" w14:textId="74C71B27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736ACE99" w14:textId="77777777" w:rsidR="006F5350" w:rsidRPr="006F5350" w:rsidRDefault="006F5350" w:rsidP="006F535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[[</w:t>
      </w:r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animal'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'age</w:t>
      </w:r>
      <w:proofErr w:type="spellEnd"/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]]</w:t>
      </w:r>
    </w:p>
    <w:p w14:paraId="1569A295" w14:textId="6384A5E3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DCDB4A" w14:textId="1F5F03AD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1B1CC869" w14:textId="3E53D6AF" w:rsidR="006F5350" w:rsidRPr="00ED21EA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350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315FC188" wp14:editId="41903C99">
            <wp:extent cx="2110923" cy="3673158"/>
            <wp:effectExtent l="0" t="0" r="381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10923" cy="367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F5B93" w14:textId="55718A47" w:rsidR="009758FB" w:rsidRDefault="009758F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8. Select the data in rows [3, 4, 8] and in columns ['animal', 'age'].</w:t>
      </w:r>
    </w:p>
    <w:p w14:paraId="7FD2B7AE" w14:textId="7F885AEA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210453CD" w14:textId="77777777" w:rsidR="006F5350" w:rsidRPr="006F5350" w:rsidRDefault="006F5350" w:rsidP="006F535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[[</w:t>
      </w:r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animal'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'age</w:t>
      </w:r>
      <w:proofErr w:type="spellEnd"/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  <w:proofErr w:type="gram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proofErr w:type="spell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iloc</w:t>
      </w:r>
      <w:proofErr w:type="spellEnd"/>
      <w:proofErr w:type="gram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[[</w:t>
      </w:r>
      <w:r w:rsidRPr="006F5350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F5350">
        <w:rPr>
          <w:rFonts w:ascii="Courier New" w:eastAsia="Times New Roman" w:hAnsi="Courier New" w:cs="Courier New"/>
          <w:color w:val="09885A"/>
          <w:sz w:val="21"/>
          <w:szCs w:val="21"/>
        </w:rPr>
        <w:t>4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F5350">
        <w:rPr>
          <w:rFonts w:ascii="Courier New" w:eastAsia="Times New Roman" w:hAnsi="Courier New" w:cs="Courier New"/>
          <w:color w:val="09885A"/>
          <w:sz w:val="21"/>
          <w:szCs w:val="21"/>
        </w:rPr>
        <w:t>8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]]</w:t>
      </w:r>
    </w:p>
    <w:p w14:paraId="2D14BE91" w14:textId="705CBE08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30F32EC5" w14:textId="7B250977" w:rsidR="006F5350" w:rsidRPr="00ED21EA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350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56E91BEE" wp14:editId="47E1637C">
            <wp:extent cx="3124471" cy="161558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471" cy="161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76A05" w14:textId="2CB266B6" w:rsidR="009758FB" w:rsidRDefault="009758F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9. Select only the rows where the number of visits is greater than 3.</w:t>
      </w:r>
    </w:p>
    <w:p w14:paraId="531B25B7" w14:textId="051D3FF7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05C4BB4E" w14:textId="77777777" w:rsidR="006F5350" w:rsidRPr="006F5350" w:rsidRDefault="006F5350" w:rsidP="006F535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spell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'visits'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]&gt;</w:t>
      </w:r>
      <w:r w:rsidRPr="006F5350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4E2BA5BF" w14:textId="67525642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CC40149" w14:textId="48BF904D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780FC1E5" w14:textId="43036356" w:rsidR="006F5350" w:rsidRPr="00ED21EA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350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7406A0D2" wp14:editId="3D549C8A">
            <wp:extent cx="2804403" cy="7696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36C78" w14:textId="72062489" w:rsidR="009758FB" w:rsidRDefault="009758F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Q10. Select the rows where the age is missing, </w:t>
      </w:r>
      <w:proofErr w:type="gram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i.e.</w:t>
      </w:r>
      <w:proofErr w:type="gramEnd"/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it is </w:t>
      </w:r>
      <w:proofErr w:type="spell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NaN</w:t>
      </w:r>
      <w:proofErr w:type="spellEnd"/>
    </w:p>
    <w:p w14:paraId="70B483C4" w14:textId="4601E493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560524B0" w14:textId="77777777" w:rsidR="006F5350" w:rsidRPr="006F5350" w:rsidRDefault="006F5350" w:rsidP="006F535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spell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6F5350">
        <w:rPr>
          <w:rFonts w:ascii="Courier New" w:eastAsia="Times New Roman" w:hAnsi="Courier New" w:cs="Courier New"/>
          <w:color w:val="A31515"/>
          <w:sz w:val="21"/>
          <w:szCs w:val="21"/>
        </w:rPr>
        <w:t>'age'</w:t>
      </w:r>
      <w:proofErr w:type="gram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proofErr w:type="spellStart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isna</w:t>
      </w:r>
      <w:proofErr w:type="spellEnd"/>
      <w:proofErr w:type="gramEnd"/>
      <w:r w:rsidRPr="006F5350">
        <w:rPr>
          <w:rFonts w:ascii="Courier New" w:eastAsia="Times New Roman" w:hAnsi="Courier New" w:cs="Courier New"/>
          <w:color w:val="000000"/>
          <w:sz w:val="21"/>
          <w:szCs w:val="21"/>
        </w:rPr>
        <w:t>()]</w:t>
      </w:r>
    </w:p>
    <w:p w14:paraId="51AAC37A" w14:textId="1E5D57F8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E048B5F" w14:textId="621D527F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19F2BB57" w14:textId="0077E84E" w:rsidR="006F5350" w:rsidRPr="00ED21EA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350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1317A0F4" wp14:editId="0C865A7D">
            <wp:extent cx="3063505" cy="1501270"/>
            <wp:effectExtent l="0" t="0" r="381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8A8BA" w14:textId="194A2E30" w:rsidR="009758FB" w:rsidRDefault="009758F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11. Select the rows where the animal is a cat and the age is less than 3.</w:t>
      </w:r>
    </w:p>
    <w:p w14:paraId="4DDAAF2E" w14:textId="55F071C1" w:rsidR="006F5350" w:rsidRDefault="006F535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7B4E6C56" w14:textId="77777777" w:rsidR="00EB56C1" w:rsidRPr="00EB56C1" w:rsidRDefault="00EB56C1" w:rsidP="00EB56C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[(</w:t>
      </w:r>
      <w:proofErr w:type="spellStart"/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EB56C1">
        <w:rPr>
          <w:rFonts w:ascii="Courier New" w:eastAsia="Times New Roman" w:hAnsi="Courier New" w:cs="Courier New"/>
          <w:color w:val="A31515"/>
          <w:sz w:val="21"/>
          <w:szCs w:val="21"/>
        </w:rPr>
        <w:t>'animal</w:t>
      </w:r>
      <w:proofErr w:type="gramStart"/>
      <w:r w:rsidRPr="00EB56C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]=</w:t>
      </w:r>
      <w:proofErr w:type="gramEnd"/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EB56C1">
        <w:rPr>
          <w:rFonts w:ascii="Courier New" w:eastAsia="Times New Roman" w:hAnsi="Courier New" w:cs="Courier New"/>
          <w:color w:val="A31515"/>
          <w:sz w:val="21"/>
          <w:szCs w:val="21"/>
        </w:rPr>
        <w:t>"cat"</w:t>
      </w:r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) &amp; (</w:t>
      </w:r>
      <w:proofErr w:type="spellStart"/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EB56C1">
        <w:rPr>
          <w:rFonts w:ascii="Courier New" w:eastAsia="Times New Roman" w:hAnsi="Courier New" w:cs="Courier New"/>
          <w:color w:val="A31515"/>
          <w:sz w:val="21"/>
          <w:szCs w:val="21"/>
        </w:rPr>
        <w:t>'age'</w:t>
      </w:r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]&lt;</w:t>
      </w:r>
      <w:r w:rsidRPr="00EB56C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B56C1">
        <w:rPr>
          <w:rFonts w:ascii="Courier New" w:eastAsia="Times New Roman" w:hAnsi="Courier New" w:cs="Courier New"/>
          <w:color w:val="000000"/>
          <w:sz w:val="21"/>
          <w:szCs w:val="21"/>
        </w:rPr>
        <w:t>)]</w:t>
      </w:r>
    </w:p>
    <w:p w14:paraId="0448D1FB" w14:textId="55F55187" w:rsidR="006F5350" w:rsidRDefault="00EB56C1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3F458CAC" w14:textId="5989D7DF" w:rsidR="00EB56C1" w:rsidRPr="00ED21EA" w:rsidRDefault="00EB56C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B56C1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182B6672" wp14:editId="5405F47C">
            <wp:extent cx="3673158" cy="1318374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82B4" w14:textId="0381276C" w:rsidR="009758FB" w:rsidRDefault="009758F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12. Select the rows the age is between 2 and 4 (inclusive)</w:t>
      </w:r>
    </w:p>
    <w:p w14:paraId="0CD1FCB4" w14:textId="00CE89D8" w:rsidR="00EB56C1" w:rsidRDefault="00EB56C1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00198920" w14:textId="77777777" w:rsidR="00D15D49" w:rsidRPr="00D15D49" w:rsidRDefault="00D15D49" w:rsidP="00D15D4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[(</w:t>
      </w:r>
      <w:proofErr w:type="spellStart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D15D49">
        <w:rPr>
          <w:rFonts w:ascii="Courier New" w:eastAsia="Times New Roman" w:hAnsi="Courier New" w:cs="Courier New"/>
          <w:color w:val="A31515"/>
          <w:sz w:val="21"/>
          <w:szCs w:val="21"/>
        </w:rPr>
        <w:t>'age'</w:t>
      </w:r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]&gt;=</w:t>
      </w:r>
      <w:r w:rsidRPr="00D15D49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) &amp; (</w:t>
      </w:r>
      <w:proofErr w:type="spellStart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D15D49">
        <w:rPr>
          <w:rFonts w:ascii="Courier New" w:eastAsia="Times New Roman" w:hAnsi="Courier New" w:cs="Courier New"/>
          <w:color w:val="A31515"/>
          <w:sz w:val="21"/>
          <w:szCs w:val="21"/>
        </w:rPr>
        <w:t>'age</w:t>
      </w:r>
      <w:proofErr w:type="gramStart"/>
      <w:r w:rsidRPr="00D15D4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]&lt;</w:t>
      </w:r>
      <w:proofErr w:type="gramEnd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D15D49">
        <w:rPr>
          <w:rFonts w:ascii="Courier New" w:eastAsia="Times New Roman" w:hAnsi="Courier New" w:cs="Courier New"/>
          <w:color w:val="09885A"/>
          <w:sz w:val="21"/>
          <w:szCs w:val="21"/>
        </w:rPr>
        <w:t>4</w:t>
      </w:r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)]</w:t>
      </w:r>
    </w:p>
    <w:p w14:paraId="051AF1DD" w14:textId="7271F251" w:rsidR="00D15D49" w:rsidRDefault="00D15D4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186A0D8E" w14:textId="5971CDFF" w:rsidR="00D15D49" w:rsidRPr="00ED21EA" w:rsidRDefault="00D15D4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15D49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7DF8A2B9" wp14:editId="46879369">
            <wp:extent cx="3391194" cy="1996613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1194" cy="199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1242B" w14:textId="5A2EF4E4" w:rsidR="009758FB" w:rsidRDefault="009758F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13.</w:t>
      </w:r>
      <w:r w:rsidR="00A5264B"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Change the age in row 'f' to 1.5</w:t>
      </w:r>
    </w:p>
    <w:p w14:paraId="5675AF2F" w14:textId="4405957A" w:rsidR="00D15D49" w:rsidRDefault="00D15D49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;</w:t>
      </w:r>
      <w:proofErr w:type="gramEnd"/>
    </w:p>
    <w:p w14:paraId="25445345" w14:textId="694B9AD0" w:rsidR="00D15D49" w:rsidRDefault="00D15D49" w:rsidP="00D15D4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df.loc</w:t>
      </w:r>
      <w:proofErr w:type="spellEnd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[[</w:t>
      </w:r>
      <w:r w:rsidRPr="00D15D49">
        <w:rPr>
          <w:rFonts w:ascii="Courier New" w:eastAsia="Times New Roman" w:hAnsi="Courier New" w:cs="Courier New"/>
          <w:color w:val="A31515"/>
          <w:sz w:val="21"/>
          <w:szCs w:val="21"/>
        </w:rPr>
        <w:t>'f'</w:t>
      </w:r>
      <w:proofErr w:type="gramStart"/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],[</w:t>
      </w:r>
      <w:proofErr w:type="gramEnd"/>
      <w:r w:rsidRPr="00D15D49">
        <w:rPr>
          <w:rFonts w:ascii="Courier New" w:eastAsia="Times New Roman" w:hAnsi="Courier New" w:cs="Courier New"/>
          <w:color w:val="A31515"/>
          <w:sz w:val="21"/>
          <w:szCs w:val="21"/>
        </w:rPr>
        <w:t>'age'</w:t>
      </w:r>
      <w:r w:rsidRPr="00D15D49">
        <w:rPr>
          <w:rFonts w:ascii="Courier New" w:eastAsia="Times New Roman" w:hAnsi="Courier New" w:cs="Courier New"/>
          <w:color w:val="000000"/>
          <w:sz w:val="21"/>
          <w:szCs w:val="21"/>
        </w:rPr>
        <w:t>]]=</w:t>
      </w:r>
      <w:r w:rsidRPr="00D15D49">
        <w:rPr>
          <w:rFonts w:ascii="Courier New" w:eastAsia="Times New Roman" w:hAnsi="Courier New" w:cs="Courier New"/>
          <w:color w:val="09885A"/>
          <w:sz w:val="21"/>
          <w:szCs w:val="21"/>
        </w:rPr>
        <w:t>1.5</w:t>
      </w:r>
    </w:p>
    <w:p w14:paraId="147EFFCC" w14:textId="1D389F53" w:rsidR="00D15D49" w:rsidRDefault="00D15D49" w:rsidP="00D15D4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</w:p>
    <w:p w14:paraId="2044F41F" w14:textId="0E92918A" w:rsidR="00D15D49" w:rsidRDefault="00D15D49" w:rsidP="00D15D4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OUTPUT :</w:t>
      </w:r>
      <w:proofErr w:type="gramEnd"/>
    </w:p>
    <w:p w14:paraId="27E606BE" w14:textId="1C2F53C4" w:rsidR="00D15D49" w:rsidRPr="00D15D49" w:rsidRDefault="00D15D49" w:rsidP="00D15D4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D15D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drawing>
          <wp:inline distT="0" distB="0" distL="0" distR="0" wp14:anchorId="5EAD38EE" wp14:editId="366DDB2D">
            <wp:extent cx="3490262" cy="42751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427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32D4D" w14:textId="2F7E2996" w:rsidR="00A5264B" w:rsidRDefault="00A526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14.</w:t>
      </w:r>
      <w:r w:rsidR="00E655A8"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Calculate the sum of all visits in </w:t>
      </w:r>
      <w:proofErr w:type="spellStart"/>
      <w:r w:rsidR="00E655A8" w:rsidRPr="00ED21EA">
        <w:rPr>
          <w:rFonts w:ascii="Times New Roman" w:hAnsi="Times New Roman" w:cs="Times New Roman"/>
          <w:b/>
          <w:bCs/>
          <w:sz w:val="28"/>
          <w:szCs w:val="28"/>
        </w:rPr>
        <w:t>df</w:t>
      </w:r>
      <w:proofErr w:type="spellEnd"/>
      <w:r w:rsidR="00E655A8"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proofErr w:type="gramStart"/>
      <w:r w:rsidR="00E655A8" w:rsidRPr="00ED21EA">
        <w:rPr>
          <w:rFonts w:ascii="Times New Roman" w:hAnsi="Times New Roman" w:cs="Times New Roman"/>
          <w:b/>
          <w:bCs/>
          <w:sz w:val="28"/>
          <w:szCs w:val="28"/>
        </w:rPr>
        <w:t>i.e.</w:t>
      </w:r>
      <w:proofErr w:type="gramEnd"/>
      <w:r w:rsidR="00E655A8"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find the total number of visits)</w:t>
      </w:r>
    </w:p>
    <w:p w14:paraId="160E29F9" w14:textId="154B76ED" w:rsidR="00D15D49" w:rsidRDefault="00D15D49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776924AD" w14:textId="77777777" w:rsidR="00C33705" w:rsidRPr="00C33705" w:rsidRDefault="00C33705" w:rsidP="00C3370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np.</w:t>
      </w:r>
      <w:r w:rsidRPr="00C33705">
        <w:rPr>
          <w:rFonts w:ascii="Courier New" w:eastAsia="Times New Roman" w:hAnsi="Courier New" w:cs="Courier New"/>
          <w:color w:val="795E26"/>
          <w:sz w:val="21"/>
          <w:szCs w:val="21"/>
        </w:rPr>
        <w:t>sum</w:t>
      </w:r>
      <w:proofErr w:type="spellEnd"/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C33705">
        <w:rPr>
          <w:rFonts w:ascii="Courier New" w:eastAsia="Times New Roman" w:hAnsi="Courier New" w:cs="Courier New"/>
          <w:color w:val="A31515"/>
          <w:sz w:val="21"/>
          <w:szCs w:val="21"/>
        </w:rPr>
        <w:t>'visits'</w:t>
      </w:r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B1E26BC" w14:textId="3D0E3ECD" w:rsidR="00D15D49" w:rsidRDefault="00C33705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668C0EB8" w14:textId="5A753428" w:rsidR="00C33705" w:rsidRPr="00ED21EA" w:rsidRDefault="00C3370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33705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5D5ECFB3" wp14:editId="1952F8D2">
            <wp:extent cx="2324301" cy="60965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24301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27541" w14:textId="1F204E42" w:rsidR="00E655A8" w:rsidRDefault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Q15. Calculate the mean age for each different animal in </w:t>
      </w:r>
      <w:proofErr w:type="spell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df</w:t>
      </w:r>
      <w:proofErr w:type="spellEnd"/>
      <w:r w:rsidRPr="00ED21EA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3566F5C5" w14:textId="32EEFDC6" w:rsidR="00C33705" w:rsidRDefault="00C33705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50840F3E" w14:textId="77777777" w:rsidR="00C33705" w:rsidRPr="00C33705" w:rsidRDefault="00C33705" w:rsidP="00C3370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df.groupby</w:t>
      </w:r>
      <w:proofErr w:type="spellEnd"/>
      <w:proofErr w:type="gramEnd"/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  <w:r w:rsidRPr="00C33705">
        <w:rPr>
          <w:rFonts w:ascii="Courier New" w:eastAsia="Times New Roman" w:hAnsi="Courier New" w:cs="Courier New"/>
          <w:color w:val="A31515"/>
          <w:sz w:val="21"/>
          <w:szCs w:val="21"/>
        </w:rPr>
        <w:t>'animal'</w:t>
      </w:r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]).</w:t>
      </w:r>
      <w:proofErr w:type="spellStart"/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age.mean</w:t>
      </w:r>
      <w:proofErr w:type="spellEnd"/>
      <w:r w:rsidRPr="00C3370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158A52F9" w14:textId="033B09C2" w:rsidR="00C33705" w:rsidRDefault="00C33705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0AF2051D" w14:textId="12352BD0" w:rsidR="00C33705" w:rsidRPr="00ED21EA" w:rsidRDefault="00C3370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33705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1CDE939F" wp14:editId="21D1F210">
            <wp:extent cx="3063505" cy="1226926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12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3ADCB" w14:textId="58677672" w:rsidR="00E655A8" w:rsidRPr="00ED21EA" w:rsidRDefault="00E655A8" w:rsidP="00E655A8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 xml:space="preserve">Q16. Append a new row 'k' to </w:t>
      </w:r>
      <w:proofErr w:type="spellStart"/>
      <w:r w:rsidRPr="00ED21EA">
        <w:rPr>
          <w:b/>
          <w:bCs/>
          <w:sz w:val="28"/>
          <w:szCs w:val="28"/>
        </w:rPr>
        <w:t>df</w:t>
      </w:r>
      <w:proofErr w:type="spellEnd"/>
      <w:r w:rsidRPr="00ED21EA">
        <w:rPr>
          <w:b/>
          <w:bCs/>
          <w:sz w:val="28"/>
          <w:szCs w:val="28"/>
        </w:rPr>
        <w:t xml:space="preserve"> with your choice of values for each column. </w:t>
      </w:r>
    </w:p>
    <w:p w14:paraId="7BBC4F89" w14:textId="0E40053D" w:rsidR="00E655A8" w:rsidRDefault="00E655A8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#Then delete that row to return the original </w:t>
      </w:r>
      <w:proofErr w:type="spell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DataFrame</w:t>
      </w:r>
      <w:proofErr w:type="spellEnd"/>
    </w:p>
    <w:p w14:paraId="4915BC31" w14:textId="3640E03C" w:rsidR="00C33705" w:rsidRDefault="00C33705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71E73AB5" w14:textId="006C965C" w:rsidR="009C6AA6" w:rsidRDefault="009C6AA6" w:rsidP="009C6AA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df.loc</w:t>
      </w:r>
      <w:proofErr w:type="spellEnd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9C6AA6">
        <w:rPr>
          <w:rFonts w:ascii="Courier New" w:eastAsia="Times New Roman" w:hAnsi="Courier New" w:cs="Courier New"/>
          <w:color w:val="A31515"/>
          <w:sz w:val="21"/>
          <w:szCs w:val="21"/>
        </w:rPr>
        <w:t>'k</w:t>
      </w:r>
      <w:proofErr w:type="gramStart"/>
      <w:r w:rsidRPr="009C6AA6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]=</w:t>
      </w:r>
      <w:proofErr w:type="gramEnd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9C6AA6">
        <w:rPr>
          <w:rFonts w:ascii="Courier New" w:eastAsia="Times New Roman" w:hAnsi="Courier New" w:cs="Courier New"/>
          <w:color w:val="A31515"/>
          <w:sz w:val="21"/>
          <w:szCs w:val="21"/>
        </w:rPr>
        <w:t>"lion"</w:t>
      </w:r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C6AA6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C6AA6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C6AA6">
        <w:rPr>
          <w:rFonts w:ascii="Courier New" w:eastAsia="Times New Roman" w:hAnsi="Courier New" w:cs="Courier New"/>
          <w:color w:val="A31515"/>
          <w:sz w:val="21"/>
          <w:szCs w:val="21"/>
        </w:rPr>
        <w:t>"yes"</w:t>
      </w:r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60D0FAE5" w14:textId="52BF64EC" w:rsidR="009C6AA6" w:rsidRPr="009C6AA6" w:rsidRDefault="009C6AA6" w:rsidP="009C6AA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</w:p>
    <w:p w14:paraId="4D9B0E0F" w14:textId="138F9E4F" w:rsidR="00C33705" w:rsidRDefault="00C33705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07B8F7BF" w14:textId="606CFEAA" w:rsidR="009C6AA6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C6AA6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76E8FD54" wp14:editId="634B724E">
            <wp:extent cx="3718882" cy="454191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454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2A1EA" w14:textId="29B34775" w:rsidR="009C6AA6" w:rsidRPr="00ED21EA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C6AA6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5DC91B6F" wp14:editId="072E598E">
            <wp:extent cx="3589331" cy="4359018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4359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A9978" w14:textId="182E431A" w:rsidR="00E655A8" w:rsidRDefault="00E655A8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Q17. Count the number of each type of animal in </w:t>
      </w:r>
      <w:proofErr w:type="spell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df</w:t>
      </w:r>
      <w:proofErr w:type="spellEnd"/>
      <w:r w:rsidRPr="00ED21EA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325301E7" w14:textId="357CCFE3" w:rsidR="009C6AA6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2FFCB05D" w14:textId="77777777" w:rsidR="009C6AA6" w:rsidRPr="009C6AA6" w:rsidRDefault="009C6AA6" w:rsidP="009C6AA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df.groupby</w:t>
      </w:r>
      <w:proofErr w:type="spellEnd"/>
      <w:proofErr w:type="gramEnd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  <w:r w:rsidRPr="009C6AA6">
        <w:rPr>
          <w:rFonts w:ascii="Courier New" w:eastAsia="Times New Roman" w:hAnsi="Courier New" w:cs="Courier New"/>
          <w:color w:val="A31515"/>
          <w:sz w:val="21"/>
          <w:szCs w:val="21"/>
        </w:rPr>
        <w:t>'animal'</w:t>
      </w:r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]).</w:t>
      </w:r>
      <w:proofErr w:type="spellStart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animal.count</w:t>
      </w:r>
      <w:proofErr w:type="spellEnd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1040108F" w14:textId="055A9637" w:rsidR="009C6AA6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1666B99" w14:textId="0C06BCB3" w:rsidR="009C6AA6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7981DB7E" w14:textId="6C8A281D" w:rsidR="009C6AA6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C6AA6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0B31D5A7" wp14:editId="11DE178D">
            <wp:extent cx="3360711" cy="130313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7184" w14:textId="77777777" w:rsidR="009C6AA6" w:rsidRPr="00ED21EA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5A17DF5" w14:textId="103A3253" w:rsidR="00E655A8" w:rsidRDefault="00E655A8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18.</w:t>
      </w:r>
      <w:r w:rsidR="0068477D"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Sort </w:t>
      </w:r>
      <w:proofErr w:type="spellStart"/>
      <w:r w:rsidR="0068477D" w:rsidRPr="00ED21EA">
        <w:rPr>
          <w:rFonts w:ascii="Times New Roman" w:hAnsi="Times New Roman" w:cs="Times New Roman"/>
          <w:b/>
          <w:bCs/>
          <w:sz w:val="28"/>
          <w:szCs w:val="28"/>
        </w:rPr>
        <w:t>df</w:t>
      </w:r>
      <w:proofErr w:type="spellEnd"/>
      <w:r w:rsidR="0068477D"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first by the values in the 'age' in </w:t>
      </w:r>
      <w:proofErr w:type="spellStart"/>
      <w:r w:rsidR="0068477D" w:rsidRPr="00ED21EA">
        <w:rPr>
          <w:rFonts w:ascii="Times New Roman" w:hAnsi="Times New Roman" w:cs="Times New Roman"/>
          <w:b/>
          <w:bCs/>
          <w:sz w:val="28"/>
          <w:szCs w:val="28"/>
        </w:rPr>
        <w:t>decending</w:t>
      </w:r>
      <w:proofErr w:type="spellEnd"/>
      <w:r w:rsidR="0068477D"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order, then by the value in the 'visits' column in ascending order</w:t>
      </w:r>
    </w:p>
    <w:p w14:paraId="23A9532D" w14:textId="38171940" w:rsidR="009C6AA6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79D739D7" w14:textId="77777777" w:rsidR="009C6AA6" w:rsidRPr="009C6AA6" w:rsidRDefault="009C6AA6" w:rsidP="009C6AA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df.sort</w:t>
      </w:r>
      <w:proofErr w:type="gramEnd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_values</w:t>
      </w:r>
      <w:proofErr w:type="spellEnd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  <w:r w:rsidRPr="009C6AA6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C6AA6">
        <w:rPr>
          <w:rFonts w:ascii="Courier New" w:eastAsia="Times New Roman" w:hAnsi="Courier New" w:cs="Courier New"/>
          <w:color w:val="A31515"/>
          <w:sz w:val="21"/>
          <w:szCs w:val="21"/>
        </w:rPr>
        <w:t>age'</w:t>
      </w:r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C6AA6">
        <w:rPr>
          <w:rFonts w:ascii="Courier New" w:eastAsia="Times New Roman" w:hAnsi="Courier New" w:cs="Courier New"/>
          <w:color w:val="A31515"/>
          <w:sz w:val="21"/>
          <w:szCs w:val="21"/>
        </w:rPr>
        <w:t>'visits</w:t>
      </w:r>
      <w:proofErr w:type="spellEnd"/>
      <w:r w:rsidRPr="009C6AA6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],ascending=[</w:t>
      </w:r>
      <w:proofErr w:type="spellStart"/>
      <w:r w:rsidRPr="009C6AA6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C6AA6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  <w:proofErr w:type="spellEnd"/>
      <w:r w:rsidRPr="009C6AA6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69306BB6" w14:textId="77777777" w:rsidR="009C6AA6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D7DBDE" w14:textId="50D2F912" w:rsidR="009C6AA6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48AA0D11" w14:textId="3087B6DE" w:rsidR="009C6AA6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D158F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617F1DEA" wp14:editId="64AB8DD8">
            <wp:extent cx="4663844" cy="3817951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3817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5A1A6" w14:textId="77777777" w:rsidR="009C6AA6" w:rsidRPr="00ED21EA" w:rsidRDefault="009C6AA6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5ACC634" w14:textId="246D90A1" w:rsidR="0068477D" w:rsidRDefault="0068477D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Q19. The 'priority' column contains the values 'yes' and 'no'. Replace this column with a column of </w:t>
      </w:r>
      <w:proofErr w:type="spell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boolean</w:t>
      </w:r>
      <w:proofErr w:type="spellEnd"/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values: 'yes' should be True and 'no' should be False</w:t>
      </w:r>
    </w:p>
    <w:p w14:paraId="1A523F51" w14:textId="4EAAD39F" w:rsidR="00CD158F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2E13BA9D" w14:textId="45EAE131" w:rsidR="00CD158F" w:rsidRDefault="00CD158F" w:rsidP="00CD15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'priority</w:t>
      </w:r>
      <w:proofErr w:type="gramStart"/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]=</w:t>
      </w:r>
      <w:proofErr w:type="spellStart"/>
      <w:proofErr w:type="gramEnd"/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'priority'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r w:rsidRPr="00CD158F">
        <w:rPr>
          <w:rFonts w:ascii="Courier New" w:eastAsia="Times New Roman" w:hAnsi="Courier New" w:cs="Courier New"/>
          <w:color w:val="795E26"/>
          <w:sz w:val="21"/>
          <w:szCs w:val="21"/>
        </w:rPr>
        <w:t>map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({</w:t>
      </w:r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yes'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CD158F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'no'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CD158F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proofErr w:type="spellEnd"/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})</w:t>
      </w:r>
    </w:p>
    <w:p w14:paraId="5ECDEB91" w14:textId="65C90A1F" w:rsidR="00CD158F" w:rsidRPr="00CD158F" w:rsidRDefault="00CD158F" w:rsidP="00CD15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</w:p>
    <w:p w14:paraId="0A856B4F" w14:textId="77777777" w:rsidR="00CD158F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0642EC9" w14:textId="6C962C7D" w:rsidR="00CD158F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5835A075" w14:textId="79BF775A" w:rsidR="00CD158F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D158F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4152B08E" wp14:editId="1C4C10FA">
            <wp:extent cx="4961050" cy="4244708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61050" cy="424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97503" w14:textId="77777777" w:rsidR="00CD158F" w:rsidRPr="00ED21EA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AADB5D8" w14:textId="2D34150C" w:rsidR="007762D4" w:rsidRDefault="0068477D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20.</w:t>
      </w:r>
      <w:r w:rsidR="007762D4"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 In the 'animal' column, change the 'snake' entries to 'python'. </w:t>
      </w:r>
    </w:p>
    <w:p w14:paraId="4218391D" w14:textId="220920F3" w:rsidR="00CD158F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452DC9DD" w14:textId="2482D6EC" w:rsidR="00CD158F" w:rsidRDefault="00CD158F" w:rsidP="00CD15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'animal</w:t>
      </w:r>
      <w:proofErr w:type="gramStart"/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]=</w:t>
      </w:r>
      <w:proofErr w:type="spellStart"/>
      <w:proofErr w:type="gramEnd"/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'animal'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].replace({</w:t>
      </w:r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snake'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"python</w:t>
      </w:r>
      <w:proofErr w:type="spellEnd"/>
      <w:r w:rsidRPr="00CD158F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CD158F">
        <w:rPr>
          <w:rFonts w:ascii="Courier New" w:eastAsia="Times New Roman" w:hAnsi="Courier New" w:cs="Courier New"/>
          <w:color w:val="000000"/>
          <w:sz w:val="21"/>
          <w:szCs w:val="21"/>
        </w:rPr>
        <w:t>})</w:t>
      </w:r>
    </w:p>
    <w:p w14:paraId="4A7BF354" w14:textId="0454F3DF" w:rsidR="00C27EB7" w:rsidRPr="00CD158F" w:rsidRDefault="00C27EB7" w:rsidP="00CD15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</w:p>
    <w:p w14:paraId="5341DD12" w14:textId="01CCAFD9" w:rsidR="00CD158F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4E4D183" w14:textId="4A1C75D2" w:rsidR="00CD158F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 ;</w:t>
      </w:r>
      <w:proofErr w:type="gramEnd"/>
    </w:p>
    <w:p w14:paraId="40E0E1E4" w14:textId="2A18BFF7" w:rsidR="00C27EB7" w:rsidRDefault="00C27EB7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27EB7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12893A5B" wp14:editId="35905D72">
            <wp:extent cx="4587638" cy="4282811"/>
            <wp:effectExtent l="0" t="0" r="381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4282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457CD" w14:textId="77777777" w:rsidR="00CD158F" w:rsidRPr="00ED21EA" w:rsidRDefault="00CD158F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3723B54" w14:textId="7E5DB494" w:rsidR="0068477D" w:rsidRDefault="007762D4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Q21.For each animal type and each number of visits, find the mean age. In other words, each row is an animal, each column is a number of visits and the values are the mean ages (hint: use a pivot table).</w:t>
      </w:r>
    </w:p>
    <w:p w14:paraId="01BE8FC7" w14:textId="188606B6" w:rsidR="00C27EB7" w:rsidRDefault="00C27EB7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DE :</w:t>
      </w:r>
      <w:proofErr w:type="gramEnd"/>
    </w:p>
    <w:p w14:paraId="1E8085C7" w14:textId="4398D57F" w:rsidR="00C27EB7" w:rsidRDefault="00C27EB7" w:rsidP="00C27EB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C27EB7">
        <w:rPr>
          <w:rFonts w:ascii="Courier New" w:eastAsia="Times New Roman" w:hAnsi="Courier New" w:cs="Courier New"/>
          <w:color w:val="000000"/>
          <w:sz w:val="21"/>
          <w:szCs w:val="21"/>
        </w:rPr>
        <w:t>table=</w:t>
      </w:r>
      <w:proofErr w:type="gramStart"/>
      <w:r w:rsidRPr="00C27EB7">
        <w:rPr>
          <w:rFonts w:ascii="Courier New" w:eastAsia="Times New Roman" w:hAnsi="Courier New" w:cs="Courier New"/>
          <w:color w:val="000000"/>
          <w:sz w:val="21"/>
          <w:szCs w:val="21"/>
        </w:rPr>
        <w:t>pd.pivot</w:t>
      </w:r>
      <w:proofErr w:type="gramEnd"/>
      <w:r w:rsidRPr="00C27EB7">
        <w:rPr>
          <w:rFonts w:ascii="Courier New" w:eastAsia="Times New Roman" w:hAnsi="Courier New" w:cs="Courier New"/>
          <w:color w:val="000000"/>
          <w:sz w:val="21"/>
          <w:szCs w:val="21"/>
        </w:rPr>
        <w:t>_table(df,values=</w:t>
      </w:r>
      <w:r w:rsidRPr="00C27EB7">
        <w:rPr>
          <w:rFonts w:ascii="Courier New" w:eastAsia="Times New Roman" w:hAnsi="Courier New" w:cs="Courier New"/>
          <w:color w:val="A31515"/>
          <w:sz w:val="21"/>
          <w:szCs w:val="21"/>
        </w:rPr>
        <w:t>'age'</w:t>
      </w:r>
      <w:r w:rsidRPr="00C27EB7">
        <w:rPr>
          <w:rFonts w:ascii="Courier New" w:eastAsia="Times New Roman" w:hAnsi="Courier New" w:cs="Courier New"/>
          <w:color w:val="000000"/>
          <w:sz w:val="21"/>
          <w:szCs w:val="21"/>
        </w:rPr>
        <w:t>,index=[</w:t>
      </w:r>
      <w:r w:rsidRPr="00C27EB7">
        <w:rPr>
          <w:rFonts w:ascii="Courier New" w:eastAsia="Times New Roman" w:hAnsi="Courier New" w:cs="Courier New"/>
          <w:color w:val="A31515"/>
          <w:sz w:val="21"/>
          <w:szCs w:val="21"/>
        </w:rPr>
        <w:t>'animal'</w:t>
      </w:r>
      <w:r w:rsidRPr="00C27EB7">
        <w:rPr>
          <w:rFonts w:ascii="Courier New" w:eastAsia="Times New Roman" w:hAnsi="Courier New" w:cs="Courier New"/>
          <w:color w:val="000000"/>
          <w:sz w:val="21"/>
          <w:szCs w:val="21"/>
        </w:rPr>
        <w:t>],columns=[</w:t>
      </w:r>
      <w:r w:rsidRPr="00C27EB7">
        <w:rPr>
          <w:rFonts w:ascii="Courier New" w:eastAsia="Times New Roman" w:hAnsi="Courier New" w:cs="Courier New"/>
          <w:color w:val="A31515"/>
          <w:sz w:val="21"/>
          <w:szCs w:val="21"/>
        </w:rPr>
        <w:t>'visits'</w:t>
      </w:r>
      <w:r w:rsidRPr="00C27EB7">
        <w:rPr>
          <w:rFonts w:ascii="Courier New" w:eastAsia="Times New Roman" w:hAnsi="Courier New" w:cs="Courier New"/>
          <w:color w:val="000000"/>
          <w:sz w:val="21"/>
          <w:szCs w:val="21"/>
        </w:rPr>
        <w:t>],aggfunc=np.mean)</w:t>
      </w:r>
    </w:p>
    <w:p w14:paraId="59433770" w14:textId="5BAAC727" w:rsidR="00C27EB7" w:rsidRPr="00C27EB7" w:rsidRDefault="00C27EB7" w:rsidP="00C27EB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t>table</w:t>
      </w:r>
    </w:p>
    <w:p w14:paraId="68BC3C45" w14:textId="77777777" w:rsidR="00C27EB7" w:rsidRDefault="00C27EB7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934B7F" w14:textId="47BA4CDF" w:rsidR="00C27EB7" w:rsidRDefault="00C27EB7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OUTPUT :</w:t>
      </w:r>
      <w:proofErr w:type="gramEnd"/>
    </w:p>
    <w:p w14:paraId="5123EA84" w14:textId="5F516C3B" w:rsidR="00C27EB7" w:rsidRPr="00ED21EA" w:rsidRDefault="00C27EB7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27EB7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51B1EC73" wp14:editId="7BE4EDDC">
            <wp:extent cx="5731510" cy="192913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CE42F" w14:textId="41A7174F" w:rsidR="007762D4" w:rsidRDefault="007762D4" w:rsidP="008D7B56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>Q2</w:t>
      </w:r>
      <w:r w:rsidR="008D7B56" w:rsidRPr="00ED21EA">
        <w:rPr>
          <w:b/>
          <w:bCs/>
          <w:sz w:val="28"/>
          <w:szCs w:val="28"/>
        </w:rPr>
        <w:t xml:space="preserve">2. You have a Data Frame </w:t>
      </w:r>
      <w:proofErr w:type="spellStart"/>
      <w:r w:rsidR="008D7B56" w:rsidRPr="00ED21EA">
        <w:rPr>
          <w:b/>
          <w:bCs/>
          <w:sz w:val="28"/>
          <w:szCs w:val="28"/>
        </w:rPr>
        <w:t>df</w:t>
      </w:r>
      <w:proofErr w:type="spellEnd"/>
      <w:r w:rsidR="008D7B56" w:rsidRPr="00ED21EA">
        <w:rPr>
          <w:b/>
          <w:bCs/>
          <w:sz w:val="28"/>
          <w:szCs w:val="28"/>
        </w:rPr>
        <w:t xml:space="preserve"> with a column 'A' of integers.  #How do you filter out rows which contain the same integer as the row immediately above?</w:t>
      </w:r>
    </w:p>
    <w:p w14:paraId="4235FA01" w14:textId="389AA5B9" w:rsidR="00C27EB7" w:rsidRDefault="00C27EB7" w:rsidP="008D7B56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CODE :</w:t>
      </w:r>
      <w:proofErr w:type="gramEnd"/>
    </w:p>
    <w:p w14:paraId="60920B12" w14:textId="77777777" w:rsidR="00803E79" w:rsidRPr="00803E79" w:rsidRDefault="00803E79" w:rsidP="00803E7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df1=</w:t>
      </w:r>
      <w:proofErr w:type="spellStart"/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pd.DataFrame</w:t>
      </w:r>
      <w:proofErr w:type="spellEnd"/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({</w:t>
      </w:r>
      <w:r w:rsidRPr="00803E79">
        <w:rPr>
          <w:rFonts w:ascii="Courier New" w:eastAsia="Times New Roman" w:hAnsi="Courier New" w:cs="Courier New"/>
          <w:color w:val="A31515"/>
          <w:sz w:val="21"/>
          <w:szCs w:val="21"/>
        </w:rPr>
        <w:t>'A</w:t>
      </w:r>
      <w:proofErr w:type="gramStart"/>
      <w:r w:rsidRPr="00803E7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:[</w:t>
      </w:r>
      <w:proofErr w:type="gramEnd"/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4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6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7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03E79">
        <w:rPr>
          <w:rFonts w:ascii="Courier New" w:eastAsia="Times New Roman" w:hAnsi="Courier New" w:cs="Courier New"/>
          <w:color w:val="09885A"/>
          <w:sz w:val="21"/>
          <w:szCs w:val="21"/>
        </w:rPr>
        <w:t>7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]})</w:t>
      </w:r>
    </w:p>
    <w:p w14:paraId="5DBFA4A1" w14:textId="77777777" w:rsidR="00803E79" w:rsidRPr="00803E79" w:rsidRDefault="00803E79" w:rsidP="00803E7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df1.drop_duplicates(subset=</w:t>
      </w:r>
      <w:proofErr w:type="spellStart"/>
      <w:proofErr w:type="gramStart"/>
      <w:r w:rsidRPr="00803E79">
        <w:rPr>
          <w:rFonts w:ascii="Courier New" w:eastAsia="Times New Roman" w:hAnsi="Courier New" w:cs="Courier New"/>
          <w:color w:val="0000FF"/>
          <w:sz w:val="21"/>
          <w:szCs w:val="21"/>
        </w:rPr>
        <w:t>None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keep</w:t>
      </w:r>
      <w:proofErr w:type="spellEnd"/>
      <w:proofErr w:type="gramEnd"/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803E79">
        <w:rPr>
          <w:rFonts w:ascii="Courier New" w:eastAsia="Times New Roman" w:hAnsi="Courier New" w:cs="Courier New"/>
          <w:color w:val="A31515"/>
          <w:sz w:val="21"/>
          <w:szCs w:val="21"/>
        </w:rPr>
        <w:t>'first'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proofErr w:type="spellStart"/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inplace</w:t>
      </w:r>
      <w:proofErr w:type="spellEnd"/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803E79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803E79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FD46987" w14:textId="5F36FB08" w:rsidR="00C27EB7" w:rsidRDefault="00803E79" w:rsidP="008D7B56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OUTPUT ;</w:t>
      </w:r>
      <w:proofErr w:type="gramEnd"/>
    </w:p>
    <w:p w14:paraId="5B495418" w14:textId="75D93BD6" w:rsidR="00803E79" w:rsidRPr="00ED21EA" w:rsidRDefault="00803E79" w:rsidP="008D7B56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</w:t>
      </w:r>
      <w:r w:rsidRPr="00803E79">
        <w:rPr>
          <w:b/>
          <w:bCs/>
          <w:sz w:val="28"/>
          <w:szCs w:val="28"/>
        </w:rPr>
        <w:drawing>
          <wp:inline distT="0" distB="0" distL="0" distR="0" wp14:anchorId="29D97F73" wp14:editId="17FB1840">
            <wp:extent cx="5006774" cy="3033023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06774" cy="303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B3634" w14:textId="701B6FAF" w:rsidR="008D7B56" w:rsidRPr="00ED21EA" w:rsidRDefault="008D7B56" w:rsidP="008D7B56">
      <w:pPr>
        <w:pStyle w:val="Default"/>
        <w:rPr>
          <w:b/>
          <w:bCs/>
          <w:sz w:val="28"/>
          <w:szCs w:val="28"/>
        </w:rPr>
      </w:pPr>
    </w:p>
    <w:p w14:paraId="67988415" w14:textId="16DE0EF1" w:rsidR="008D7B56" w:rsidRDefault="008D7B56" w:rsidP="00C54DDB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>Q23.</w:t>
      </w:r>
      <w:r w:rsidR="00C54DDB" w:rsidRPr="00ED21EA">
        <w:rPr>
          <w:b/>
          <w:bCs/>
          <w:sz w:val="28"/>
          <w:szCs w:val="28"/>
        </w:rPr>
        <w:t xml:space="preserve"> Given a </w:t>
      </w:r>
      <w:proofErr w:type="spellStart"/>
      <w:r w:rsidR="00C54DDB" w:rsidRPr="00ED21EA">
        <w:rPr>
          <w:b/>
          <w:bCs/>
          <w:sz w:val="28"/>
          <w:szCs w:val="28"/>
        </w:rPr>
        <w:t>DataFrame</w:t>
      </w:r>
      <w:proofErr w:type="spellEnd"/>
      <w:r w:rsidR="00C54DDB" w:rsidRPr="00ED21EA">
        <w:rPr>
          <w:b/>
          <w:bCs/>
          <w:sz w:val="28"/>
          <w:szCs w:val="28"/>
        </w:rPr>
        <w:t xml:space="preserve"> of numeric values, say </w:t>
      </w:r>
      <w:proofErr w:type="spellStart"/>
      <w:r w:rsidR="00C54DDB" w:rsidRPr="00ED21EA">
        <w:rPr>
          <w:b/>
          <w:bCs/>
          <w:sz w:val="28"/>
          <w:szCs w:val="28"/>
        </w:rPr>
        <w:t>df</w:t>
      </w:r>
      <w:proofErr w:type="spellEnd"/>
      <w:r w:rsidR="00C54DDB" w:rsidRPr="00ED21EA">
        <w:rPr>
          <w:b/>
          <w:bCs/>
          <w:sz w:val="28"/>
          <w:szCs w:val="28"/>
        </w:rPr>
        <w:t xml:space="preserve"> = </w:t>
      </w:r>
      <w:proofErr w:type="spellStart"/>
      <w:proofErr w:type="gramStart"/>
      <w:r w:rsidR="00C54DDB" w:rsidRPr="00ED21EA">
        <w:rPr>
          <w:b/>
          <w:bCs/>
          <w:sz w:val="28"/>
          <w:szCs w:val="28"/>
        </w:rPr>
        <w:t>pd.DataFrame</w:t>
      </w:r>
      <w:proofErr w:type="spellEnd"/>
      <w:proofErr w:type="gramEnd"/>
      <w:r w:rsidR="00C54DDB" w:rsidRPr="00ED21EA">
        <w:rPr>
          <w:b/>
          <w:bCs/>
          <w:sz w:val="28"/>
          <w:szCs w:val="28"/>
        </w:rPr>
        <w:t>(</w:t>
      </w:r>
      <w:proofErr w:type="spellStart"/>
      <w:r w:rsidR="00C54DDB" w:rsidRPr="00ED21EA">
        <w:rPr>
          <w:b/>
          <w:bCs/>
          <w:sz w:val="28"/>
          <w:szCs w:val="28"/>
        </w:rPr>
        <w:t>np.random.random</w:t>
      </w:r>
      <w:proofErr w:type="spellEnd"/>
      <w:r w:rsidR="00C54DDB" w:rsidRPr="00ED21EA">
        <w:rPr>
          <w:b/>
          <w:bCs/>
          <w:sz w:val="28"/>
          <w:szCs w:val="28"/>
        </w:rPr>
        <w:t>(size=(5, 3)))  # a 5x3 frame of float values how do you subtract the row mean from each element in the row?</w:t>
      </w:r>
    </w:p>
    <w:p w14:paraId="5FEFF629" w14:textId="32A14EF1" w:rsidR="00803E79" w:rsidRDefault="00803E79" w:rsidP="00C54DDB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CODE :</w:t>
      </w:r>
      <w:proofErr w:type="gramEnd"/>
    </w:p>
    <w:p w14:paraId="715E4140" w14:textId="77777777" w:rsidR="00803E79" w:rsidRDefault="00803E79" w:rsidP="00C54DDB">
      <w:pPr>
        <w:pStyle w:val="Default"/>
        <w:rPr>
          <w:b/>
          <w:bCs/>
          <w:sz w:val="28"/>
          <w:szCs w:val="28"/>
        </w:rPr>
      </w:pPr>
    </w:p>
    <w:p w14:paraId="15E19B32" w14:textId="61B087CD" w:rsidR="00803E79" w:rsidRDefault="00803E79" w:rsidP="00C54DDB">
      <w:pPr>
        <w:pStyle w:val="Default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OUTPUT :</w:t>
      </w:r>
      <w:proofErr w:type="gramEnd"/>
    </w:p>
    <w:p w14:paraId="4C56A268" w14:textId="77777777" w:rsidR="00803E79" w:rsidRPr="00ED21EA" w:rsidRDefault="00803E79" w:rsidP="00C54DDB">
      <w:pPr>
        <w:pStyle w:val="Default"/>
        <w:rPr>
          <w:b/>
          <w:bCs/>
          <w:sz w:val="28"/>
          <w:szCs w:val="28"/>
        </w:rPr>
      </w:pPr>
    </w:p>
    <w:p w14:paraId="70FF3065" w14:textId="08F077C6" w:rsidR="00C54DDB" w:rsidRPr="00ED21EA" w:rsidRDefault="00C54DDB" w:rsidP="00C54DDB">
      <w:pPr>
        <w:pStyle w:val="Default"/>
        <w:rPr>
          <w:b/>
          <w:bCs/>
          <w:sz w:val="28"/>
          <w:szCs w:val="28"/>
        </w:rPr>
      </w:pPr>
    </w:p>
    <w:p w14:paraId="3EF2C831" w14:textId="250F9419" w:rsidR="00C54DDB" w:rsidRPr="00ED21EA" w:rsidRDefault="00C54DDB" w:rsidP="00C54DDB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 xml:space="preserve">Q24. Suppose you have Data Frame with 10 columns of real numbers. </w:t>
      </w:r>
    </w:p>
    <w:p w14:paraId="0C2F9BC2" w14:textId="1DA02CCD" w:rsidR="00C54DDB" w:rsidRPr="00ED21EA" w:rsidRDefault="00C54DDB" w:rsidP="00C54DDB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 xml:space="preserve">Which column </w:t>
      </w:r>
      <w:proofErr w:type="gramStart"/>
      <w:r w:rsidRPr="00ED21EA">
        <w:rPr>
          <w:b/>
          <w:bCs/>
          <w:sz w:val="28"/>
          <w:szCs w:val="28"/>
        </w:rPr>
        <w:t>of  #</w:t>
      </w:r>
      <w:proofErr w:type="gramEnd"/>
      <w:r w:rsidRPr="00ED21EA">
        <w:rPr>
          <w:b/>
          <w:bCs/>
          <w:sz w:val="28"/>
          <w:szCs w:val="28"/>
        </w:rPr>
        <w:t>numbers has the smallest sum? Return that column's label</w:t>
      </w:r>
    </w:p>
    <w:p w14:paraId="24E37849" w14:textId="458A4AC2" w:rsidR="00C54DDB" w:rsidRPr="00ED21EA" w:rsidRDefault="00C54DDB" w:rsidP="00C54DDB">
      <w:pPr>
        <w:pStyle w:val="Default"/>
        <w:rPr>
          <w:b/>
          <w:bCs/>
          <w:sz w:val="28"/>
          <w:szCs w:val="28"/>
        </w:rPr>
      </w:pPr>
    </w:p>
    <w:p w14:paraId="48C33DB5" w14:textId="32CD120B" w:rsidR="00C54DDB" w:rsidRPr="00ED21EA" w:rsidRDefault="00C54DDB" w:rsidP="00C54DDB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>Q25. How do you count how many unique rows a Data Frame has (</w:t>
      </w:r>
      <w:proofErr w:type="gramStart"/>
      <w:r w:rsidRPr="00ED21EA">
        <w:rPr>
          <w:b/>
          <w:bCs/>
          <w:sz w:val="28"/>
          <w:szCs w:val="28"/>
        </w:rPr>
        <w:t>i.e.</w:t>
      </w:r>
      <w:proofErr w:type="gramEnd"/>
      <w:r w:rsidRPr="00ED21EA">
        <w:rPr>
          <w:b/>
          <w:bCs/>
          <w:sz w:val="28"/>
          <w:szCs w:val="28"/>
        </w:rPr>
        <w:t xml:space="preserve"> ignore all rows that are </w:t>
      </w:r>
    </w:p>
    <w:p w14:paraId="6562BDD4" w14:textId="0039FE73" w:rsidR="00C54DDB" w:rsidRPr="00ED21EA" w:rsidRDefault="00C54DDB" w:rsidP="00C54DDB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>#duplicates)? As input, use a Data Frame of zeros and ones with 10 rows and 3 columns</w:t>
      </w:r>
    </w:p>
    <w:p w14:paraId="4BE33C12" w14:textId="67846484" w:rsidR="00C54DDB" w:rsidRPr="00ED21EA" w:rsidRDefault="00C54DDB" w:rsidP="00C54DDB">
      <w:pPr>
        <w:pStyle w:val="Default"/>
        <w:rPr>
          <w:b/>
          <w:bCs/>
          <w:sz w:val="28"/>
          <w:szCs w:val="28"/>
        </w:rPr>
      </w:pPr>
    </w:p>
    <w:p w14:paraId="09052BBF" w14:textId="47F85F59" w:rsidR="00897A09" w:rsidRPr="00ED21EA" w:rsidRDefault="00C54DDB" w:rsidP="00897A09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>Q26.</w:t>
      </w:r>
      <w:r w:rsidR="00897A09" w:rsidRPr="00ED21EA">
        <w:rPr>
          <w:b/>
          <w:bCs/>
          <w:sz w:val="28"/>
          <w:szCs w:val="28"/>
        </w:rPr>
        <w:t xml:space="preserve"> In the cell below, you have a Data Frame </w:t>
      </w:r>
      <w:proofErr w:type="spellStart"/>
      <w:r w:rsidR="00897A09" w:rsidRPr="00ED21EA">
        <w:rPr>
          <w:b/>
          <w:bCs/>
          <w:sz w:val="28"/>
          <w:szCs w:val="28"/>
        </w:rPr>
        <w:t>df</w:t>
      </w:r>
      <w:proofErr w:type="spellEnd"/>
      <w:r w:rsidR="00897A09" w:rsidRPr="00ED21EA">
        <w:rPr>
          <w:b/>
          <w:bCs/>
          <w:sz w:val="28"/>
          <w:szCs w:val="28"/>
        </w:rPr>
        <w:t xml:space="preserve"> that consists of 10 columns of floating-point </w:t>
      </w:r>
    </w:p>
    <w:p w14:paraId="266BF2C3" w14:textId="77777777" w:rsidR="00897A09" w:rsidRPr="00ED21EA" w:rsidRDefault="00897A09" w:rsidP="00897A09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>#</w:t>
      </w:r>
      <w:proofErr w:type="gramStart"/>
      <w:r w:rsidRPr="00ED21EA">
        <w:rPr>
          <w:b/>
          <w:bCs/>
          <w:sz w:val="28"/>
          <w:szCs w:val="28"/>
        </w:rPr>
        <w:t>numbers</w:t>
      </w:r>
      <w:proofErr w:type="gramEnd"/>
      <w:r w:rsidRPr="00ED21EA">
        <w:rPr>
          <w:b/>
          <w:bCs/>
          <w:sz w:val="28"/>
          <w:szCs w:val="28"/>
        </w:rPr>
        <w:t xml:space="preserve">. Exactly 5 entries in each row are </w:t>
      </w:r>
      <w:proofErr w:type="spellStart"/>
      <w:r w:rsidRPr="00ED21EA">
        <w:rPr>
          <w:b/>
          <w:bCs/>
          <w:sz w:val="28"/>
          <w:szCs w:val="28"/>
        </w:rPr>
        <w:t>NaN</w:t>
      </w:r>
      <w:proofErr w:type="spellEnd"/>
      <w:r w:rsidRPr="00ED21EA">
        <w:rPr>
          <w:b/>
          <w:bCs/>
          <w:sz w:val="28"/>
          <w:szCs w:val="28"/>
        </w:rPr>
        <w:t xml:space="preserve"> values. </w:t>
      </w:r>
    </w:p>
    <w:p w14:paraId="164CFB68" w14:textId="77777777" w:rsidR="00897A09" w:rsidRPr="00ED21EA" w:rsidRDefault="00897A09" w:rsidP="00897A09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 xml:space="preserve">#For each row of the Data Frame, find the column which contains the third </w:t>
      </w:r>
      <w:proofErr w:type="spellStart"/>
      <w:r w:rsidRPr="00ED21EA">
        <w:rPr>
          <w:b/>
          <w:bCs/>
          <w:sz w:val="28"/>
          <w:szCs w:val="28"/>
        </w:rPr>
        <w:t>NaN</w:t>
      </w:r>
      <w:proofErr w:type="spellEnd"/>
      <w:r w:rsidRPr="00ED21EA">
        <w:rPr>
          <w:b/>
          <w:bCs/>
          <w:sz w:val="28"/>
          <w:szCs w:val="28"/>
        </w:rPr>
        <w:t xml:space="preserve"> value. </w:t>
      </w:r>
    </w:p>
    <w:p w14:paraId="5D110C58" w14:textId="1E6EC78E" w:rsidR="00C54DDB" w:rsidRPr="00ED21EA" w:rsidRDefault="00897A09" w:rsidP="00897A09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>#You should return a Series of column labels: e, c, d, h, d</w:t>
      </w:r>
    </w:p>
    <w:p w14:paraId="1AEA4D7B" w14:textId="29AB38AF" w:rsidR="00897A09" w:rsidRPr="00ED21EA" w:rsidRDefault="00897A09" w:rsidP="00897A09">
      <w:pPr>
        <w:pStyle w:val="Default"/>
        <w:rPr>
          <w:b/>
          <w:bCs/>
          <w:sz w:val="28"/>
          <w:szCs w:val="28"/>
        </w:rPr>
      </w:pPr>
    </w:p>
    <w:p w14:paraId="28AA529D" w14:textId="11DAC74E" w:rsidR="00897A09" w:rsidRPr="00ED21EA" w:rsidRDefault="00897A09" w:rsidP="00897A09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>Example:</w:t>
      </w:r>
    </w:p>
    <w:p w14:paraId="111CB57C" w14:textId="156B07BA" w:rsidR="00897A09" w:rsidRPr="00ED21EA" w:rsidRDefault="00897A09" w:rsidP="00897A09">
      <w:pPr>
        <w:pStyle w:val="Default"/>
        <w:rPr>
          <w:b/>
          <w:bCs/>
          <w:sz w:val="28"/>
          <w:szCs w:val="28"/>
        </w:rPr>
      </w:pPr>
    </w:p>
    <w:p w14:paraId="46142E75" w14:textId="139CE2F7" w:rsidR="00897A09" w:rsidRPr="00ED21EA" w:rsidRDefault="00897A09" w:rsidP="00897A09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noProof/>
          <w:sz w:val="28"/>
          <w:szCs w:val="28"/>
        </w:rPr>
        <w:drawing>
          <wp:inline distT="0" distB="0" distL="0" distR="0" wp14:anchorId="20B77B3A" wp14:editId="57708B4D">
            <wp:extent cx="5727700" cy="35306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2EE37" w14:textId="77777777" w:rsidR="00897A09" w:rsidRPr="00ED21EA" w:rsidRDefault="00897A09" w:rsidP="00897A09">
      <w:pPr>
        <w:pStyle w:val="Default"/>
        <w:rPr>
          <w:b/>
          <w:bCs/>
          <w:sz w:val="28"/>
          <w:szCs w:val="28"/>
        </w:rPr>
      </w:pPr>
    </w:p>
    <w:p w14:paraId="361B6F46" w14:textId="04BBD6FB" w:rsidR="00E655A8" w:rsidRPr="00ED21EA" w:rsidRDefault="00E655A8" w:rsidP="00E655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D58A2FB" w14:textId="3845BF68" w:rsidR="00897A09" w:rsidRPr="00ED21EA" w:rsidRDefault="00897A09" w:rsidP="00897A09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>Q27.A Data Frame has a column of groups '</w:t>
      </w:r>
      <w:proofErr w:type="spellStart"/>
      <w:r w:rsidRPr="00ED21EA">
        <w:rPr>
          <w:b/>
          <w:bCs/>
          <w:sz w:val="28"/>
          <w:szCs w:val="28"/>
        </w:rPr>
        <w:t>grps</w:t>
      </w:r>
      <w:proofErr w:type="spellEnd"/>
      <w:r w:rsidRPr="00ED21EA">
        <w:rPr>
          <w:b/>
          <w:bCs/>
          <w:sz w:val="28"/>
          <w:szCs w:val="28"/>
        </w:rPr>
        <w:t>' and column of integer values '</w:t>
      </w:r>
      <w:proofErr w:type="spellStart"/>
      <w:r w:rsidRPr="00ED21EA">
        <w:rPr>
          <w:b/>
          <w:bCs/>
          <w:sz w:val="28"/>
          <w:szCs w:val="28"/>
        </w:rPr>
        <w:t>vals</w:t>
      </w:r>
      <w:proofErr w:type="spellEnd"/>
      <w:r w:rsidRPr="00ED21EA">
        <w:rPr>
          <w:b/>
          <w:bCs/>
          <w:sz w:val="28"/>
          <w:szCs w:val="28"/>
        </w:rPr>
        <w:t xml:space="preserve">': </w:t>
      </w:r>
    </w:p>
    <w:p w14:paraId="353305F8" w14:textId="66CCB7DE" w:rsidR="00897A09" w:rsidRPr="00ED21EA" w:rsidRDefault="00897A09" w:rsidP="00897A0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#For each group, find the sum of the three greatest values.</w:t>
      </w:r>
    </w:p>
    <w:p w14:paraId="56B6BD9A" w14:textId="3B94A3BF" w:rsidR="00897A09" w:rsidRPr="00ED21EA" w:rsidRDefault="00897A09" w:rsidP="00897A0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F5F7BDB" w14:textId="0BC1146B" w:rsidR="00897A09" w:rsidRPr="00ED21EA" w:rsidRDefault="00897A09" w:rsidP="00897A09">
      <w:pPr>
        <w:pStyle w:val="Default"/>
        <w:rPr>
          <w:b/>
          <w:bCs/>
          <w:sz w:val="28"/>
          <w:szCs w:val="28"/>
        </w:rPr>
      </w:pPr>
      <w:r w:rsidRPr="00ED21EA">
        <w:rPr>
          <w:b/>
          <w:bCs/>
          <w:sz w:val="28"/>
          <w:szCs w:val="28"/>
        </w:rPr>
        <w:t xml:space="preserve">Q28. The data Frame </w:t>
      </w:r>
      <w:proofErr w:type="spellStart"/>
      <w:r w:rsidRPr="00ED21EA">
        <w:rPr>
          <w:b/>
          <w:bCs/>
          <w:sz w:val="28"/>
          <w:szCs w:val="28"/>
        </w:rPr>
        <w:t>df</w:t>
      </w:r>
      <w:proofErr w:type="spellEnd"/>
      <w:r w:rsidRPr="00ED21EA">
        <w:rPr>
          <w:b/>
          <w:bCs/>
          <w:sz w:val="28"/>
          <w:szCs w:val="28"/>
        </w:rPr>
        <w:t xml:space="preserve"> constructed below has two integer columns 'A' and 'B'. The values in 'A' are between 1 and 100(inclusive). </w:t>
      </w:r>
    </w:p>
    <w:p w14:paraId="505AB851" w14:textId="0D1F7B12" w:rsidR="00897A09" w:rsidRPr="00ED21EA" w:rsidRDefault="00897A09" w:rsidP="00897A0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21EA">
        <w:rPr>
          <w:rFonts w:ascii="Times New Roman" w:hAnsi="Times New Roman" w:cs="Times New Roman"/>
          <w:b/>
          <w:bCs/>
          <w:sz w:val="28"/>
          <w:szCs w:val="28"/>
        </w:rPr>
        <w:t>#for each group of 10 consecutive integers in 'A' (i.e.'(0,101] (1,201</w:t>
      </w:r>
      <w:proofErr w:type="gram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],...</w:t>
      </w:r>
      <w:proofErr w:type="gramEnd"/>
      <w:r w:rsidRPr="00ED21EA">
        <w:rPr>
          <w:rFonts w:ascii="Times New Roman" w:hAnsi="Times New Roman" w:cs="Times New Roman"/>
          <w:b/>
          <w:bCs/>
          <w:sz w:val="28"/>
          <w:szCs w:val="28"/>
        </w:rPr>
        <w:t xml:space="preserve">)calculate the sum of corresponding values in </w:t>
      </w:r>
      <w:proofErr w:type="spellStart"/>
      <w:r w:rsidRPr="00ED21EA">
        <w:rPr>
          <w:rFonts w:ascii="Times New Roman" w:hAnsi="Times New Roman" w:cs="Times New Roman"/>
          <w:b/>
          <w:bCs/>
          <w:sz w:val="28"/>
          <w:szCs w:val="28"/>
        </w:rPr>
        <w:t>column'B</w:t>
      </w:r>
      <w:proofErr w:type="spellEnd"/>
      <w:r w:rsidRPr="00ED21EA">
        <w:rPr>
          <w:rFonts w:ascii="Times New Roman" w:hAnsi="Times New Roman" w:cs="Times New Roman"/>
          <w:b/>
          <w:bCs/>
          <w:sz w:val="28"/>
          <w:szCs w:val="28"/>
        </w:rPr>
        <w:t>'.</w:t>
      </w:r>
    </w:p>
    <w:sectPr w:rsidR="00897A09" w:rsidRPr="00ED21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s7C0MDG0MDWztDBW0lEKTi0uzszPAykwrAUAvqwDbSwAAAA="/>
  </w:docVars>
  <w:rsids>
    <w:rsidRoot w:val="00881664"/>
    <w:rsid w:val="00000E0B"/>
    <w:rsid w:val="000619DB"/>
    <w:rsid w:val="001F719B"/>
    <w:rsid w:val="00270FD6"/>
    <w:rsid w:val="003C6078"/>
    <w:rsid w:val="006172ED"/>
    <w:rsid w:val="00624C3F"/>
    <w:rsid w:val="0068477D"/>
    <w:rsid w:val="006F5350"/>
    <w:rsid w:val="007762D4"/>
    <w:rsid w:val="007833A3"/>
    <w:rsid w:val="00803E79"/>
    <w:rsid w:val="00881664"/>
    <w:rsid w:val="00897A09"/>
    <w:rsid w:val="008D7B56"/>
    <w:rsid w:val="00926BB3"/>
    <w:rsid w:val="009312AB"/>
    <w:rsid w:val="009758FB"/>
    <w:rsid w:val="009B2C2C"/>
    <w:rsid w:val="009C6AA6"/>
    <w:rsid w:val="00A5264B"/>
    <w:rsid w:val="00AC16EA"/>
    <w:rsid w:val="00B71F15"/>
    <w:rsid w:val="00C27EB7"/>
    <w:rsid w:val="00C33705"/>
    <w:rsid w:val="00C54DDB"/>
    <w:rsid w:val="00CD158F"/>
    <w:rsid w:val="00D15D49"/>
    <w:rsid w:val="00E655A8"/>
    <w:rsid w:val="00EB56C1"/>
    <w:rsid w:val="00ED21EA"/>
    <w:rsid w:val="00FA0B83"/>
    <w:rsid w:val="2EBE6E8D"/>
    <w:rsid w:val="342DC03F"/>
    <w:rsid w:val="66D2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997C"/>
  <w15:chartTrackingRefBased/>
  <w15:docId w15:val="{A2B95793-7D4F-4E35-9B47-2D8A778CC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166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9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1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59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6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5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5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0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44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7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8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03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7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4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0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7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7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0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4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1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2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5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7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2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2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1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5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5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6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7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3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5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5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9B66ECCA3E9C47AC064F9DD8E5C2B0" ma:contentTypeVersion="4" ma:contentTypeDescription="Create a new document." ma:contentTypeScope="" ma:versionID="6952305a4e8e9c7e0d7fb94e522dab80">
  <xsd:schema xmlns:xsd="http://www.w3.org/2001/XMLSchema" xmlns:xs="http://www.w3.org/2001/XMLSchema" xmlns:p="http://schemas.microsoft.com/office/2006/metadata/properties" xmlns:ns2="e0d84706-0118-40f2-8843-fbbd6fe6ddbc" xmlns:ns3="e594a95a-0b6a-4e02-9710-352b7b6b55d7" targetNamespace="http://schemas.microsoft.com/office/2006/metadata/properties" ma:root="true" ma:fieldsID="a9ab5446ce951b6623fb11f2a98a6cc1" ns2:_="" ns3:_="">
    <xsd:import namespace="e0d84706-0118-40f2-8843-fbbd6fe6ddbc"/>
    <xsd:import namespace="e594a95a-0b6a-4e02-9710-352b7b6b55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d84706-0118-40f2-8843-fbbd6fe6dd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4a95a-0b6a-4e02-9710-352b7b6b55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53E3FF-1C95-4E55-9C99-9CC443497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d84706-0118-40f2-8843-fbbd6fe6ddbc"/>
    <ds:schemaRef ds:uri="e594a95a-0b6a-4e02-9710-352b7b6b55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1308FE-7891-4DE0-B294-00E2A416E4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703</Words>
  <Characters>401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ela j</dc:creator>
  <cp:keywords/>
  <dc:description/>
  <cp:lastModifiedBy>prathapanisatwika1525@gmail.com</cp:lastModifiedBy>
  <cp:revision>2</cp:revision>
  <dcterms:created xsi:type="dcterms:W3CDTF">2022-09-16T05:04:00Z</dcterms:created>
  <dcterms:modified xsi:type="dcterms:W3CDTF">2022-09-16T05:04:00Z</dcterms:modified>
</cp:coreProperties>
</file>